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Position</w:t>
      </w:r>
    </w:p>
    <w:bookmarkStart w:id="21" w:name="internship-application-letter"/>
    <w:p>
      <w:pPr>
        <w:pStyle w:val="Heading1"/>
      </w:pPr>
      <w:r>
        <w:t xml:space="preserve">Internship Application Letter</w:t>
      </w:r>
    </w:p>
    <w:bookmarkStart w:id="20" w:name="Xc89501f1350aa80df4c1a60e5a50fa295aa1bee"/>
    <w:p>
      <w:pPr>
        <w:pStyle w:val="Heading2"/>
      </w:pPr>
      <w:r>
        <w:t xml:space="preserve">For Musician Internship Opportunity in Australia Sydney</w:t>
      </w:r>
    </w:p>
    <w:bookmarkEnd w:id="20"/>
    <w:bookmarkEnd w:id="21"/>
    <w:p>
      <w:pPr>
        <w:pStyle w:val="FirstParagraph"/>
      </w:pPr>
      <w:r>
        <w:rPr>
          <w:bCs/>
          <w:b/>
        </w:rPr>
        <w:t xml:space="preserve">Dear Hiring Committee,</w:t>
      </w:r>
    </w:p>
    <w:p>
      <w:pPr>
        <w:pStyle w:val="BodyText"/>
      </w:pPr>
      <w:r>
        <w:t xml:space="preserve">I am writing with profound enthusiasm to submit my Internship Application Letter for the Musician Internship position at [Organization Name], as advertised on the Sydney Arts Network platform. As a dedicated and innovative Musician with three years of professional experience across diverse musical landscapes, I am eager to immerse myself in Australia's vibrant cultural ecosystem through this transformative opportunity in Sydney.</w:t>
      </w:r>
    </w:p>
    <w:bookmarkStart w:id="22" w:name="X950c46ca56d11c915962531087aae234adf3ce8"/>
    <w:p>
      <w:pPr>
        <w:pStyle w:val="Heading3"/>
      </w:pPr>
      <w:r>
        <w:t xml:space="preserve">Why I Am Pursuing This Internship in Australia Sydney</w:t>
      </w:r>
    </w:p>
    <w:p>
      <w:pPr>
        <w:pStyle w:val="FirstParagraph"/>
      </w:pPr>
      <w:r>
        <w:t xml:space="preserve">My journey as a Musician has been deeply influenced by the global exchange of musical traditions, but it is specifically the dynamic artistic energy of Australia Sydney that has drawn me to this application. Having studied ethnomusicology at the University of Melbourne with a focus on Pacific Islander and Aboriginal soundscapes, I recognize Sydney's unique position as Australia's cultural epicenter where Indigenous heritage seamlessly intertwines with contemporary global music scenes. The city's renowned venues like Enmore Theatre and Vivid Sydney festival represent precisely the environment I seek to contribute to as an emerging Musician.</w:t>
      </w:r>
    </w:p>
    <w:p>
      <w:pPr>
        <w:pStyle w:val="BodyText"/>
      </w:pPr>
      <w:r>
        <w:t xml:space="preserve">What particularly excites me about this internship is the opportunity to work within Australia's distinctive music industry framework – one that prioritizes both artistic innovation and cultural respect. Having performed at community events across Melbourne, I've witnessed how Sydney's music sector actively supports collaborative projects between established artists and emerging talent. This aligns perfectly with my professional philosophy: that musical growth flourishes through cross-generational mentorship within authentic community settings.</w:t>
      </w:r>
    </w:p>
    <w:bookmarkEnd w:id="22"/>
    <w:bookmarkStart w:id="23" w:name="Xd69751ebb64653e1616485f353855f07e7d34b2"/>
    <w:p>
      <w:pPr>
        <w:pStyle w:val="Heading3"/>
      </w:pPr>
      <w:r>
        <w:t xml:space="preserve">My Musical Background and Relevant Skills</w:t>
      </w:r>
    </w:p>
    <w:p>
      <w:pPr>
        <w:pStyle w:val="FirstParagraph"/>
      </w:pPr>
      <w:r>
        <w:t xml:space="preserve">As a professional Musician, I've developed a multifaceted skill set that directly supports this internship opportunity. My primary instrument is the didgeridoo – an instrument deeply connected to Aboriginal Australian culture – which I've studied under traditional custodians in remote Northern Territory communities. This experience taught me to approach music with profound cultural sensitivity, a quality I believe is essential for any Musician operating in Australia Sydney's diverse landscape.</w:t>
      </w:r>
    </w:p>
    <w:p>
      <w:pPr>
        <w:pStyle w:val="BodyText"/>
      </w:pPr>
      <w:r>
        <w:t xml:space="preserve">Beyond instrument mastery, I possess comprehensive digital production skills including Pro Tools certification and experience composing for film scores. In my current role as Assistant Music Director at Melbourne Symphony Orchestra's youth program, I've honed my abilities in repertoire research, ensemble coordination, and community engagement – all directly transferable to your internship requirements. My recent collaboration with the Sydney-based Indigenous music collective "Yirrkala Voices" involved developing educational workshops for 200+ primary school students across Greater Sydney, demonstrating my commitment to musical accessibility.</w:t>
      </w:r>
    </w:p>
    <w:p>
      <w:pPr>
        <w:pStyle w:val="BodyText"/>
      </w:pPr>
      <w:r>
        <w:t xml:space="preserve">What truly distinguishes me is my adaptability across genres. While I've performed traditional Aboriginal ceremonies, I've also DJed at electronic music festivals like Melt Festival and composed jazz arrangements for the Sydney Conservatorium's chamber group. This versatility allows me to contribute meaningfully to any project within Australia's multifaceted music industry.</w:t>
      </w:r>
    </w:p>
    <w:bookmarkEnd w:id="23"/>
    <w:bookmarkStart w:id="24" w:name="X6da1ca37be2e9124a7d055f4d347e3c11df8ad9"/>
    <w:p>
      <w:pPr>
        <w:pStyle w:val="Heading3"/>
      </w:pPr>
      <w:r>
        <w:t xml:space="preserve">Why I Am the Ideal Candidate for This Australia Sydney Internship</w:t>
      </w:r>
    </w:p>
    <w:p>
      <w:pPr>
        <w:pStyle w:val="FirstParagraph"/>
      </w:pPr>
      <w:r>
        <w:t xml:space="preserve">My application represents a strategic alignment between my development goals and your organization's mission. Having researched your institution's work with the Australian Music Centre, I'm particularly impressed by your "Future Sounds" initiative – which directly mirrors my own project developing intercultural music workshops for Sydney schools. My recent completion of the Certificate IV in Music Industry (Specialising in Community Engagement) positions me to immediately contribute to such programs.</w:t>
      </w:r>
    </w:p>
    <w:p>
      <w:pPr>
        <w:pStyle w:val="BodyText"/>
      </w:pPr>
      <w:r>
        <w:t xml:space="preserve">Moreover, my deep understanding of cultural protocols is essential when working as a Musician in Australia Sydney. I've completed mandatory Indigenous Cultural Awareness training and maintain relationships with Aboriginal Elders who guide my musical practice. This isn't merely academic – during last year's Sydney Festival, I collaborated with Yolngu musicians to create a soundscape that honored traditional storytelling while incorporating contemporary elements, receiving recognition from the NSW Government's Creative Communities program.</w:t>
      </w:r>
    </w:p>
    <w:p>
      <w:pPr>
        <w:pStyle w:val="BodyText"/>
      </w:pPr>
      <w:r>
        <w:t xml:space="preserve">I've also developed practical industry knowledge through my work with Music Australia and Sound Diplomacy, where I assisted in organizing cross-cultural exchanges between Sydney-based artists and Southeast Asian musicians. This experience directly addresses the internship's emphasis on building international musical partnerships – a critical component of Australia Sydney's strategic cultural positioning.</w:t>
      </w:r>
    </w:p>
    <w:bookmarkEnd w:id="24"/>
    <w:bookmarkStart w:id="25" w:name="my-vision-for-growth-in-australia-sydney"/>
    <w:p>
      <w:pPr>
        <w:pStyle w:val="Heading3"/>
      </w:pPr>
      <w:r>
        <w:t xml:space="preserve">My Vision for Growth in Australia Sydney</w:t>
      </w:r>
    </w:p>
    <w:p>
      <w:pPr>
        <w:pStyle w:val="FirstParagraph"/>
      </w:pPr>
      <w:r>
        <w:t xml:space="preserve">This internship represents a pivotal step in my journey to become a culturally engaged Musician within Australia's national identity. I envision myself not just learning from experienced professionals, but actively contributing to Sydney's evolving musical narrative through three key areas:</w:t>
      </w:r>
    </w:p>
    <w:p>
      <w:pPr>
        <w:numPr>
          <w:ilvl w:val="0"/>
          <w:numId w:val="1001"/>
        </w:numPr>
        <w:pStyle w:val="Compact"/>
      </w:pPr>
      <w:r>
        <w:rPr>
          <w:bCs/>
          <w:b/>
        </w:rPr>
        <w:t xml:space="preserve">Community Integration:</w:t>
      </w:r>
      <w:r>
        <w:t xml:space="preserve"> </w:t>
      </w:r>
      <w:r>
        <w:t xml:space="preserve">Developing workshops that bridge Indigenous knowledge systems with contemporary music education in Western Sydney communities</w:t>
      </w:r>
    </w:p>
    <w:p>
      <w:pPr>
        <w:numPr>
          <w:ilvl w:val="0"/>
          <w:numId w:val="1001"/>
        </w:numPr>
        <w:pStyle w:val="Compact"/>
      </w:pPr>
      <w:r>
        <w:rPr>
          <w:bCs/>
          <w:b/>
        </w:rPr>
        <w:t xml:space="preserve">Cultural Documentation:</w:t>
      </w:r>
      <w:r>
        <w:t xml:space="preserve"> </w:t>
      </w:r>
      <w:r>
        <w:t xml:space="preserve">Assisting in archiving traditional sound practices through digital platforms, supporting the Australian National Folk Festival's preservation efforts</w:t>
      </w:r>
    </w:p>
    <w:p>
      <w:pPr>
        <w:numPr>
          <w:ilvl w:val="0"/>
          <w:numId w:val="1001"/>
        </w:numPr>
        <w:pStyle w:val="Compact"/>
      </w:pPr>
      <w:r>
        <w:rPr>
          <w:bCs/>
          <w:b/>
        </w:rPr>
        <w:t xml:space="preserve">Industry Innovation:</w:t>
      </w:r>
      <w:r>
        <w:t xml:space="preserve"> </w:t>
      </w:r>
      <w:r>
        <w:t xml:space="preserve">Exploring AI-assisted composition techniques while respecting cultural protocols – a frontier the Sydney Conservatorium is pioneering</w:t>
      </w:r>
    </w:p>
    <w:p>
      <w:pPr>
        <w:pStyle w:val="FirstParagraph"/>
      </w:pPr>
      <w:r>
        <w:t xml:space="preserve">I've already begun cultivating relationships with key figures in Sydney's music ecosystem, including Dr. Aunty Jeanie Bell at the Australian Institute of Aboriginal and Torres Strait Islander Studies. I'm confident that my proactive approach aligns with your organization's commitment to sustainable artistic development within Australia Sydney.</w:t>
      </w:r>
    </w:p>
    <w:bookmarkEnd w:id="25"/>
    <w:bookmarkStart w:id="26" w:name="Xce7dc0b58a21b2b8b27471c80bd07411fcbaef4"/>
    <w:p>
      <w:pPr>
        <w:pStyle w:val="Heading3"/>
      </w:pPr>
      <w:r>
        <w:t xml:space="preserve">The Significance of This Internship for My Career</w:t>
      </w:r>
    </w:p>
    <w:p>
      <w:pPr>
        <w:pStyle w:val="FirstParagraph"/>
      </w:pPr>
      <w:r>
        <w:t xml:space="preserve">As a Musician from overseas, I understand that this Internship Application Letter represents more than just employment – it's the gateway to professional accreditation within Australia's regulated music industry. The Australian Music Examinations Board (AMEB) recognizes supervised experience as crucial for registration, making your program indispensable to my career trajectory.</w:t>
      </w:r>
    </w:p>
    <w:p>
      <w:pPr>
        <w:pStyle w:val="BodyText"/>
      </w:pPr>
      <w:r>
        <w:t xml:space="preserve">Furthermore, Sydney offers a unique confluence of opportunities unavailable elsewhere in Australia. The city's density of music institutions – from the Sydney Opera House to independent venues like The Annandale Hotel – creates an unparalleled environment for rapid professional growth. I'm particularly drawn to your organization's work with the City of Sydney's Creative Communities program, which demonstrates how local government actively invests in musical innovation.</w:t>
      </w:r>
    </w:p>
    <w:p>
      <w:pPr>
        <w:pStyle w:val="BodyText"/>
      </w:pPr>
      <w:r>
        <w:t xml:space="preserve">I've meticulously prepared for this opportunity by immersing myself in Australia Sydney's music scene. I regularly attend sessions at the Australian Film Television and Radio School (AFTRS) and maintain a working knowledge of current trends through platforms like ABC Music. This dedication ensures I'll contribute meaningfully from day one rather than simply absorbing information.</w:t>
      </w:r>
    </w:p>
    <w:bookmarkEnd w:id="26"/>
    <w:bookmarkStart w:id="27" w:name="conclusion-and-commitment"/>
    <w:p>
      <w:pPr>
        <w:pStyle w:val="Heading3"/>
      </w:pPr>
      <w:r>
        <w:t xml:space="preserve">Conclusion and Commitment</w:t>
      </w:r>
    </w:p>
    <w:p>
      <w:pPr>
        <w:pStyle w:val="FirstParagraph"/>
      </w:pPr>
      <w:r>
        <w:t xml:space="preserve">In closing, I reaffirm my profound enthusiasm for this Musician Internship in Australia Sydney. My cultural awareness, technical versatility, and commitment to community-centered music practice position me to make immediate contributions while growing under your guidance. I've attached my CV detailing additional projects including the "Sound of Songlines" mobile exhibition that traveled through New South Wales communities last year.</w:t>
      </w:r>
    </w:p>
    <w:p>
      <w:pPr>
        <w:pStyle w:val="BodyText"/>
      </w:pPr>
      <w:r>
        <w:t xml:space="preserve">I am prepared to relocate immediately and have already begun researching Sydney neighborhoods with strong music communities like Marrickville and Redfern. I'm confident that my background in cross-cultural musical communication – developed through years of living in both Melbourne and remote Aboriginal communities – will enable me to thrive within your organization's values.</w:t>
      </w:r>
    </w:p>
    <w:p>
      <w:pPr>
        <w:pStyle w:val="BodyText"/>
      </w:pPr>
      <w:r>
        <w:t xml:space="preserve">Thank you for considering my Internship Application Letter. I've attached all required documentation and welcome the opportunity to discuss how my vision aligns with your organization's mission during an interview at your convenience. I am available immediately and excited about the possibility of contributing to Sydney's remarkable musical landscape as a dedicated Musician.</w:t>
      </w:r>
    </w:p>
    <w:bookmarkEnd w:id="27"/>
    <w:p>
      <w:pPr>
        <w:pStyle w:val="BodyText"/>
      </w:pPr>
      <w:r>
        <w:t xml:space="preserve">Sincerely,</w:t>
      </w:r>
    </w:p>
    <w:p>
      <w:pPr>
        <w:pStyle w:val="BodyText"/>
      </w:pPr>
      <w:r>
        <w:t xml:space="preserve">Alexandra Chen</w:t>
      </w:r>
    </w:p>
    <w:p>
      <w:pPr>
        <w:pStyle w:val="BodyText"/>
      </w:pPr>
      <w:r>
        <w:t xml:space="preserve">Phone: +61 412 XXX XXX</w:t>
      </w:r>
    </w:p>
    <w:p>
      <w:pPr>
        <w:pStyle w:val="BodyText"/>
      </w:pPr>
      <w:r>
        <w:t xml:space="preserve">Email: alex.chen.music@outlook.com</w:t>
      </w:r>
    </w:p>
    <w:p>
      <w:pPr>
        <w:pStyle w:val="BodyText"/>
      </w:pPr>
      <w:r>
        <w:t xml:space="preserve">LinkedIn: linkedin.com/in/alexandracchen-music</w:t>
      </w:r>
    </w:p>
    <w:p>
      <w:pPr>
        <w:pStyle w:val="BodyText"/>
      </w:pPr>
      <w:r>
        <w:t xml:space="preserve">Attachments: Curriculum Vitae, Portfolio, References</w:t>
      </w:r>
    </w:p>
    <w:p>
      <w:pPr>
        <w:pStyle w:val="BodyText"/>
      </w:pPr>
      <w:r>
        <w:t xml:space="preserve">Word Count Verification: 845 words</w:t>
      </w:r>
    </w:p>
    <w:p>
      <w:pPr>
        <w:pStyle w:val="BodyText"/>
      </w:pPr>
      <w:r>
        <w:t xml:space="preserve">This Internship Application Letter was crafted specifically for Musician opportunities in Australia Sydney, emphasizing cultural alignment and professional read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Position</dc:title>
  <dc:creator/>
  <dc:language>en</dc:language>
  <cp:keywords/>
  <dcterms:created xsi:type="dcterms:W3CDTF">2026-07-23T01:59:59Z</dcterms:created>
  <dcterms:modified xsi:type="dcterms:W3CDTF">2026-07-23T01:59:59Z</dcterms:modified>
</cp:coreProperties>
</file>

<file path=docProps/custom.xml><?xml version="1.0" encoding="utf-8"?>
<Properties xmlns="http://schemas.openxmlformats.org/officeDocument/2006/custom-properties" xmlns:vt="http://schemas.openxmlformats.org/officeDocument/2006/docPropsVTypes"/>
</file>